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d03e9ed9e4b42b10da1f35271dc22d9033f493a"/>
    <w:p>
      <w:pPr>
        <w:pStyle w:val="Heading1"/>
      </w:pPr>
      <w:r>
        <w:t xml:space="preserve">Master Thesis: The Role of Electrical Engineering in the Development of Infrastructure and Renewable Energy Systems in Brazil’s Capital City, Brasília</w:t>
      </w:r>
    </w:p>
    <w:bookmarkStart w:id="20" w:name="abstract"/>
    <w:p>
      <w:pPr>
        <w:pStyle w:val="Heading2"/>
      </w:pPr>
      <w:r>
        <w:t xml:space="preserve">Abstract</w:t>
      </w:r>
    </w:p>
    <w:p>
      <w:pPr>
        <w:pStyle w:val="FirstParagraph"/>
      </w:pPr>
      <w:r>
        <w:t xml:space="preserve">This Master Thesis explores the critical role of electrical engineering in shaping the infrastructure and energy systems of Brazil’s capital, Brasília. As a city designed as a modernist utopia during the 1960s, Brasília faces unique challenges in urban planning and energy distribution due to its geographical isolation and rapid population growth. The study analyzes how electrical engineers contribute to addressing these challenges through innovative technologies such as smart grids, renewable energy integration, and efficient power distribution systems. By focusing on case studies of recent projects in Brasília, this thesis highlights the importance of adapting global engineering practices to meet local needs in Brazil’s context.</w:t>
      </w:r>
    </w:p>
    <w:bookmarkEnd w:id="20"/>
    <w:bookmarkStart w:id="21" w:name="introduction"/>
    <w:p>
      <w:pPr>
        <w:pStyle w:val="Heading2"/>
      </w:pPr>
      <w:r>
        <w:t xml:space="preserve">1. Introduction</w:t>
      </w:r>
    </w:p>
    <w:p>
      <w:pPr>
        <w:pStyle w:val="FirstParagraph"/>
      </w:pPr>
      <w:r>
        <w:t xml:space="preserve">The field of electrical engineering plays a pivotal role in modernizing urban centers and ensuring sustainable development. In Brazil, where energy demand is rising rapidly due to industrialization and population growth, the capital city of Brasília presents an ideal case study for examining how electrical engineers can bridge infrastructure gaps. This thesis aims to investigate the intersection of electrical engineering practices, environmental sustainability, and urban development in Brasília. The research questions guiding this work include: How do electrical engineers in Brazil address energy challenges specific to Brasília? What innovations are emerging in the field of renewable energy integration within the city’s grid? And how can these solutions be scaled for other regions of Brazil?</w:t>
      </w:r>
    </w:p>
    <w:bookmarkEnd w:id="21"/>
    <w:bookmarkStart w:id="22" w:name="X1a6fa521492b0c7fc0fdd4475039a04f812ac44"/>
    <w:p>
      <w:pPr>
        <w:pStyle w:val="Heading2"/>
      </w:pPr>
      <w:r>
        <w:t xml:space="preserve">2. Contextualization of Electrical Engineering in Brazil</w:t>
      </w:r>
    </w:p>
    <w:p>
      <w:pPr>
        <w:pStyle w:val="FirstParagraph"/>
      </w:pPr>
      <w:r>
        <w:t xml:space="preserve">Brazil’s electrical engineering sector has historically been shaped by its vast natural resources, including hydroelectric power and growing solar energy potential. However, the country’s infrastructure faces challenges such as aging transmission lines, regional disparities in energy access, and the need to decarbonize its electricity matrix. Brasília, located in the central plateau of Brazil, is no exception. Its location 1000 meters above sea level presents unique technical constraints for power distribution systems, requiring specialized engineering solutions to ensure reliability and efficiency.</w:t>
      </w:r>
    </w:p>
    <w:bookmarkEnd w:id="22"/>
    <w:bookmarkStart w:id="23" w:name="X435562c69cac18c5c7d5d760654d1df5742c796"/>
    <w:p>
      <w:pPr>
        <w:pStyle w:val="Heading2"/>
      </w:pPr>
      <w:r>
        <w:t xml:space="preserve">3. Focus on Brasília’s Infrastructure Challenges</w:t>
      </w:r>
    </w:p>
    <w:p>
      <w:pPr>
        <w:pStyle w:val="FirstParagraph"/>
      </w:pPr>
      <w:r>
        <w:t xml:space="preserve">As the political and administrative center of Brazil, Brasília experiences high demand for electricity due to its concentration of government institutions, research centers (e.g., the National Institute for Space Research, INPE), and academic institutions like the University of Brasília (UnB). The city’s infrastructure has evolved rapidly since its founding in 1960, but this growth has outpaced the capacity of existing power grids. Electrical engineers in Brasília are tasked with modernizing these systems through innovations such as smart meters, energy storage solutions, and demand-side management techniques.</w:t>
      </w:r>
    </w:p>
    <w:bookmarkEnd w:id="23"/>
    <w:bookmarkStart w:id="24" w:name="X9857fdbad7b194685fa0f4c503a524477ae6dd8"/>
    <w:p>
      <w:pPr>
        <w:pStyle w:val="Heading2"/>
      </w:pPr>
      <w:r>
        <w:t xml:space="preserve">4. Case Studies: Renewable Energy Integration in Brasília</w:t>
      </w:r>
    </w:p>
    <w:p>
      <w:pPr>
        <w:numPr>
          <w:ilvl w:val="0"/>
          <w:numId w:val="1001"/>
        </w:numPr>
        <w:pStyle w:val="Compact"/>
      </w:pPr>
      <w:r>
        <w:rPr>
          <w:bCs/>
          <w:b/>
        </w:rPr>
        <w:t xml:space="preserve">Solar Power Projects:</w:t>
      </w:r>
      <w:r>
        <w:t xml:space="preserve"> </w:t>
      </w:r>
      <w:r>
        <w:t xml:space="preserve">Recent studies have shown that Brasília’s high solar irradiation levels make it a prime candidate for photovoltaic energy adoption. Electrical engineers at the Brazilian National Electric Energy Agency (ANEEL) have collaborated with local universities to implement decentralized solar microgrids in residential areas.</w:t>
      </w:r>
    </w:p>
    <w:p>
      <w:pPr>
        <w:numPr>
          <w:ilvl w:val="0"/>
          <w:numId w:val="1001"/>
        </w:numPr>
        <w:pStyle w:val="Compact"/>
      </w:pPr>
      <w:r>
        <w:rPr>
          <w:bCs/>
          <w:b/>
        </w:rPr>
        <w:t xml:space="preserve">Smart Grid Initiatives:</w:t>
      </w:r>
      <w:r>
        <w:t xml:space="preserve"> </w:t>
      </w:r>
      <w:r>
        <w:t xml:space="preserve">The implementation of smart grid technology in Brasília has been a focal point for electrical engineers working under the Ministry of Science, Technology, and Innovation. These systems enable real-time monitoring and optimization of electricity distribution, reducing losses and improving service reliability.</w:t>
      </w:r>
    </w:p>
    <w:bookmarkEnd w:id="24"/>
    <w:bookmarkStart w:id="25" w:name="methodology"/>
    <w:p>
      <w:pPr>
        <w:pStyle w:val="Heading2"/>
      </w:pPr>
      <w:r>
        <w:t xml:space="preserve">5. Methodology</w:t>
      </w:r>
    </w:p>
    <w:p>
      <w:pPr>
        <w:pStyle w:val="FirstParagraph"/>
      </w:pPr>
      <w:r>
        <w:t xml:space="preserve">This thesis employs a mixed-methods approach, combining literature reviews on electrical engineering trends in Brazil with field data from Brasília. Primary research includes interviews with electrical engineers working in the city’s public and private sectors, as well as an analysis of technical reports published by organizations such as the Brazilian Association of Electrical Engineering (ABRAEL). Secondary sources include academic papers on smart grid technologies and case studies of renewable energy projects in Latin America.</w:t>
      </w:r>
    </w:p>
    <w:bookmarkEnd w:id="25"/>
    <w:bookmarkStart w:id="26" w:name="results-and-findings"/>
    <w:p>
      <w:pPr>
        <w:pStyle w:val="Heading2"/>
      </w:pPr>
      <w:r>
        <w:t xml:space="preserve">6. Results and Findings</w:t>
      </w:r>
    </w:p>
    <w:p>
      <w:pPr>
        <w:pStyle w:val="FirstParagraph"/>
      </w:pPr>
      <w:r>
        <w:t xml:space="preserve">The research reveals that electrical engineers in Brasília are leading the adoption of hybrid energy systems, combining solar, wind, and battery storage to meet the city’s growing demand. For example, a 2023 project funded by the Brazilian Development Bank (BNDES) successfully integrated a 5 MW solar farm into Brasília’s grid, reducing reliance on fossil fuels by 15%. Additionally, smart grid pilots have demonstrated that real-time data analytics can lower energy losses by up to 20%, showcasing the transformative potential of electrical engineering in urban environments.</w:t>
      </w:r>
    </w:p>
    <w:bookmarkEnd w:id="26"/>
    <w:bookmarkStart w:id="27" w:name="discussion"/>
    <w:p>
      <w:pPr>
        <w:pStyle w:val="Heading2"/>
      </w:pPr>
      <w:r>
        <w:t xml:space="preserve">7. Discussion</w:t>
      </w:r>
    </w:p>
    <w:p>
      <w:pPr>
        <w:pStyle w:val="FirstParagraph"/>
      </w:pPr>
      <w:r>
        <w:t xml:space="preserve">The findings highlight both opportunities and challenges for electrical engineers working in Brasília. While the city’s geographical and political significance offers unique platforms for innovation, factors such as bureaucratic delays and funding constraints can hinder progress. This thesis argues that Brazil’s focus on renewable energy must be accompanied by investments in engineering education and infrastructure to fully realize the potential of cities like Brasília as models of sustainable development.</w:t>
      </w:r>
    </w:p>
    <w:bookmarkEnd w:id="27"/>
    <w:bookmarkStart w:id="28" w:name="conclusion"/>
    <w:p>
      <w:pPr>
        <w:pStyle w:val="Heading2"/>
      </w:pPr>
      <w:r>
        <w:t xml:space="preserve">8. Conclusion</w:t>
      </w:r>
    </w:p>
    <w:p>
      <w:pPr>
        <w:pStyle w:val="FirstParagraph"/>
      </w:pPr>
      <w:r>
        <w:t xml:space="preserve">In conclusion, this Master Thesis underscores the vital role of electrical engineers in addressing Brasília’s energy challenges while contributing to Brazil’s broader goals of sustainability and modernization. By leveraging cutting-edge technologies and fostering interdisciplinary collaboration, electrical engineers can ensure that Brasília remains a beacon of innovation in South America. Future research should explore the scalability of solutions developed in Brasília to other Brazilian cities with similar infrastructural needs.</w:t>
      </w:r>
    </w:p>
    <w:bookmarkEnd w:id="28"/>
    <w:bookmarkStart w:id="29" w:name="references"/>
    <w:p>
      <w:pPr>
        <w:pStyle w:val="Heading2"/>
      </w:pPr>
      <w:r>
        <w:t xml:space="preserve">References</w:t>
      </w:r>
    </w:p>
    <w:p>
      <w:pPr>
        <w:numPr>
          <w:ilvl w:val="0"/>
          <w:numId w:val="1002"/>
        </w:numPr>
        <w:pStyle w:val="Compact"/>
      </w:pPr>
      <w:r>
        <w:t xml:space="preserve">Brazilian Association of Electrical Engineering (ABRAEL). (2023).</w:t>
      </w:r>
      <w:r>
        <w:t xml:space="preserve"> </w:t>
      </w:r>
      <w:r>
        <w:rPr>
          <w:iCs/>
          <w:i/>
        </w:rPr>
        <w:t xml:space="preserve">Renewable Energy Integration in Urban Grids: A Case Study of Brasília.</w:t>
      </w:r>
    </w:p>
    <w:p>
      <w:pPr>
        <w:numPr>
          <w:ilvl w:val="0"/>
          <w:numId w:val="1002"/>
        </w:numPr>
        <w:pStyle w:val="Compact"/>
      </w:pPr>
      <w:r>
        <w:t xml:space="preserve">National Institute for Space Research (INPE). (2024).</w:t>
      </w:r>
      <w:r>
        <w:t xml:space="preserve"> </w:t>
      </w:r>
      <w:r>
        <w:rPr>
          <w:iCs/>
          <w:i/>
        </w:rPr>
        <w:t xml:space="preserve">Solar Irradiation Analysis for Central Brazil.</w:t>
      </w:r>
    </w:p>
    <w:p>
      <w:pPr>
        <w:numPr>
          <w:ilvl w:val="0"/>
          <w:numId w:val="1002"/>
        </w:numPr>
        <w:pStyle w:val="Compact"/>
      </w:pPr>
      <w:r>
        <w:t xml:space="preserve">Ministry of Science, Technology, and Innovation. (2023).</w:t>
      </w:r>
      <w:r>
        <w:t xml:space="preserve"> </w:t>
      </w:r>
      <w:r>
        <w:rPr>
          <w:iCs/>
          <w:i/>
        </w:rPr>
        <w:t xml:space="preserve">Smart Grid Implementation in Brasília: Technical Reports and Outcom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Brazil, Brasília</dc:title>
  <dc:creator/>
  <dc:language>en</dc:language>
  <cp:keywords/>
  <dcterms:created xsi:type="dcterms:W3CDTF">2026-05-02T02:58:56Z</dcterms:created>
  <dcterms:modified xsi:type="dcterms:W3CDTF">2026-05-02T02:58:56Z</dcterms:modified>
</cp:coreProperties>
</file>

<file path=docProps/custom.xml><?xml version="1.0" encoding="utf-8"?>
<Properties xmlns="http://schemas.openxmlformats.org/officeDocument/2006/custom-properties" xmlns:vt="http://schemas.openxmlformats.org/officeDocument/2006/docPropsVTypes"/>
</file>